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1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704"/>
        <w:gridCol w:w="2704"/>
        <w:gridCol w:w="2704"/>
        <w:gridCol w:w="2704"/>
      </w:tblGrid>
      <w:tr w:rsidR="004B2CB2" w:rsidRPr="0055075A" w14:paraId="013BB49C" w14:textId="77777777" w:rsidTr="79FC2AFF">
        <w:trPr>
          <w:trHeight w:val="590"/>
        </w:trPr>
        <w:tc>
          <w:tcPr>
            <w:tcW w:w="2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220EA" w14:textId="358B09CE" w:rsidR="004B2CB2" w:rsidRPr="0055075A" w:rsidRDefault="004B2CB2" w:rsidP="004B2CB2">
            <w:pPr>
              <w:rPr>
                <w:rFonts w:asciiTheme="majorHAnsi" w:hAnsiTheme="majorHAnsi"/>
                <w:sz w:val="48"/>
                <w:szCs w:val="48"/>
              </w:rPr>
            </w:pPr>
            <w:r>
              <w:rPr>
                <w:rFonts w:asciiTheme="majorHAnsi" w:hAnsiTheme="majorHAnsi"/>
                <w:noProof/>
                <w:sz w:val="48"/>
                <w:szCs w:val="48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12" w:type="dxa"/>
            <w:gridSpan w:val="3"/>
            <w:tcBorders>
              <w:top w:val="single" w:sz="4" w:space="0" w:color="694F08" w:themeColor="background2" w:themeShade="40"/>
              <w:left w:val="nil"/>
              <w:bottom w:val="nil"/>
              <w:right w:val="single" w:sz="4" w:space="0" w:color="694F08" w:themeColor="background2" w:themeShade="40"/>
            </w:tcBorders>
            <w:shd w:val="clear" w:color="auto" w:fill="694F08" w:themeFill="background2" w:themeFillShade="40"/>
            <w:vAlign w:val="center"/>
          </w:tcPr>
          <w:p w14:paraId="39A98817" w14:textId="2D572ACD" w:rsidR="000E4CC7" w:rsidRDefault="00577756" w:rsidP="004B2CB2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Machine Learning</w:t>
            </w:r>
          </w:p>
          <w:p w14:paraId="0D57ED6A" w14:textId="6CE9670C" w:rsidR="004B2CB2" w:rsidRPr="004B2CB2" w:rsidRDefault="000E4CC7" w:rsidP="004B2CB2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Practical</w:t>
            </w:r>
            <w:r w:rsidR="00112CDB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#</w:t>
            </w:r>
            <w:r w:rsidR="00627473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</w:t>
            </w:r>
            <w:r w:rsidR="001B7AE1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6</w:t>
            </w:r>
          </w:p>
        </w:tc>
      </w:tr>
      <w:tr w:rsidR="0055075A" w:rsidRPr="0055075A" w14:paraId="10053FA5" w14:textId="77777777" w:rsidTr="79FC2AFF">
        <w:trPr>
          <w:trHeight w:val="196"/>
        </w:trPr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6A8C6D05" w14:textId="77777777" w:rsidR="00E86374" w:rsidRPr="0055075A" w:rsidRDefault="00E86374"/>
        </w:tc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83F3EAF" w14:textId="77777777" w:rsidR="00E86374" w:rsidRPr="0055075A" w:rsidRDefault="00E86374"/>
        </w:tc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1D548F73" w14:textId="77777777" w:rsidR="00E86374" w:rsidRPr="0055075A" w:rsidRDefault="00E86374"/>
        </w:tc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500FFA61" w14:textId="77777777" w:rsidR="00E86374" w:rsidRPr="0055075A" w:rsidRDefault="00E86374"/>
        </w:tc>
      </w:tr>
      <w:tr w:rsidR="6EF29B0E" w14:paraId="5CCDA817" w14:textId="77777777" w:rsidTr="79FC2AFF">
        <w:trPr>
          <w:trHeight w:val="196"/>
        </w:trPr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33A38252" w14:textId="76760132" w:rsidR="6EF29B0E" w:rsidRDefault="6EF29B0E" w:rsidP="6EF29B0E"/>
        </w:tc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4F29D824" w14:textId="5028CE6F" w:rsidR="6EF29B0E" w:rsidRDefault="6EF29B0E" w:rsidP="6EF29B0E"/>
        </w:tc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370BC88" w14:textId="57340587" w:rsidR="6EF29B0E" w:rsidRDefault="6EF29B0E" w:rsidP="6EF29B0E"/>
        </w:tc>
        <w:tc>
          <w:tcPr>
            <w:tcW w:w="2704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4EFEB4DB" w14:textId="3042FC14" w:rsidR="6EF29B0E" w:rsidRDefault="6EF29B0E" w:rsidP="6EF29B0E"/>
        </w:tc>
      </w:tr>
      <w:tr w:rsidR="0055075A" w:rsidRPr="0055075A" w14:paraId="0D168234" w14:textId="77777777" w:rsidTr="79FC2AFF">
        <w:trPr>
          <w:trHeight w:val="267"/>
        </w:trPr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4675FB4" w14:textId="07E598E6" w:rsidR="00E86374" w:rsidRPr="00204FA3" w:rsidRDefault="000E4CC7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CCF5028" w14:textId="678CEA8C" w:rsidR="00E86374" w:rsidRPr="00204FA3" w:rsidRDefault="449866F6" w:rsidP="00815E6D">
            <w:pPr>
              <w:rPr>
                <w:sz w:val="24"/>
                <w:szCs w:val="24"/>
              </w:rPr>
            </w:pPr>
            <w:r w:rsidRPr="79FC2AFF">
              <w:rPr>
                <w:sz w:val="24"/>
                <w:szCs w:val="24"/>
              </w:rPr>
              <w:t>Ninad Karlekar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8431195" w14:textId="6DA9A079" w:rsidR="00E86374" w:rsidRPr="00204FA3" w:rsidRDefault="000E4CC7" w:rsidP="000E4CC7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00064F22" w14:textId="397980A0" w:rsidR="00E86374" w:rsidRPr="00204FA3" w:rsidRDefault="722FF1BC" w:rsidP="00815E6D">
            <w:pPr>
              <w:rPr>
                <w:sz w:val="24"/>
                <w:szCs w:val="24"/>
              </w:rPr>
            </w:pPr>
            <w:r w:rsidRPr="79FC2AFF">
              <w:rPr>
                <w:sz w:val="24"/>
                <w:szCs w:val="24"/>
              </w:rPr>
              <w:t>2230A1012</w:t>
            </w:r>
          </w:p>
        </w:tc>
      </w:tr>
      <w:tr w:rsidR="00D362B7" w:rsidRPr="0055075A" w14:paraId="39E54F47" w14:textId="77777777" w:rsidTr="79FC2AFF">
        <w:trPr>
          <w:trHeight w:val="267"/>
        </w:trPr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38DB6DF" w14:textId="74B2F53A" w:rsidR="00D362B7" w:rsidRPr="00204FA3" w:rsidRDefault="722FF1BC" w:rsidP="00815E6D">
            <w:pPr>
              <w:rPr>
                <w:b/>
                <w:bCs/>
                <w:sz w:val="24"/>
                <w:szCs w:val="24"/>
              </w:rPr>
            </w:pPr>
            <w:r w:rsidRPr="79FC2AFF">
              <w:rPr>
                <w:b/>
                <w:bCs/>
                <w:sz w:val="24"/>
                <w:szCs w:val="24"/>
              </w:rPr>
              <w:t>A1012</w:t>
            </w:r>
            <w:r w:rsidR="00D362B7" w:rsidRPr="79FC2AFF">
              <w:rPr>
                <w:b/>
                <w:bCs/>
                <w:sz w:val="24"/>
                <w:szCs w:val="24"/>
              </w:rPr>
              <w:t>Subject/Course: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DA21B7D" w14:textId="72093928" w:rsidR="00D362B7" w:rsidRPr="00204FA3" w:rsidRDefault="00577756" w:rsidP="0081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8A4D548" w14:textId="77777777" w:rsidR="00D362B7" w:rsidRPr="00D362B7" w:rsidRDefault="00D362B7" w:rsidP="00815E6D">
            <w:pPr>
              <w:rPr>
                <w:b/>
                <w:bCs/>
                <w:sz w:val="24"/>
                <w:szCs w:val="24"/>
              </w:rPr>
            </w:pPr>
            <w:r w:rsidRPr="00D362B7">
              <w:rPr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5EAD5010" w14:textId="2B90BDE8" w:rsidR="00D362B7" w:rsidRPr="00204FA3" w:rsidRDefault="001F1500" w:rsidP="0081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9E516B">
              <w:rPr>
                <w:sz w:val="24"/>
                <w:szCs w:val="24"/>
              </w:rPr>
              <w:t>.</w:t>
            </w:r>
            <w:r w:rsidR="00D362B7">
              <w:rPr>
                <w:sz w:val="24"/>
                <w:szCs w:val="24"/>
              </w:rPr>
              <w:t>Sc. IT</w:t>
            </w:r>
            <w:r>
              <w:rPr>
                <w:sz w:val="24"/>
                <w:szCs w:val="24"/>
              </w:rPr>
              <w:t xml:space="preserve"> – Sem</w:t>
            </w:r>
            <w:r w:rsidR="00577756">
              <w:rPr>
                <w:sz w:val="24"/>
                <w:szCs w:val="24"/>
              </w:rPr>
              <w:t xml:space="preserve"> III</w:t>
            </w:r>
          </w:p>
        </w:tc>
      </w:tr>
      <w:tr w:rsidR="00577756" w:rsidRPr="0055075A" w14:paraId="0809B0DA" w14:textId="77777777" w:rsidTr="79FC2AFF">
        <w:trPr>
          <w:trHeight w:val="267"/>
        </w:trPr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2D1F2BFD" w14:textId="7FD47353" w:rsidR="00577756" w:rsidRPr="00204FA3" w:rsidRDefault="00577756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32CB2CF8" w14:textId="0808585D" w:rsidR="00577756" w:rsidRPr="00627473" w:rsidRDefault="003A3BCA" w:rsidP="008B3B9C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ive Bayes </w:t>
            </w:r>
            <w:r w:rsidR="000504C5">
              <w:rPr>
                <w:rFonts w:ascii="Times New Roman" w:hAnsi="Times New Roman" w:cs="Times New Roman"/>
                <w:sz w:val="24"/>
                <w:szCs w:val="24"/>
              </w:rPr>
              <w:t xml:space="preserve">and Gaussi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lassification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3788E3C3" w14:textId="27B83831" w:rsidR="00577756" w:rsidRPr="00627473" w:rsidRDefault="00577756" w:rsidP="008B3B9C">
            <w:pPr>
              <w:rPr>
                <w:sz w:val="24"/>
                <w:szCs w:val="24"/>
              </w:rPr>
            </w:pPr>
            <w:r w:rsidRPr="00577756">
              <w:rPr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704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1FE7508B" w14:textId="4A93D50C" w:rsidR="00577756" w:rsidRPr="00627473" w:rsidRDefault="00577756" w:rsidP="008B3B9C">
            <w:pPr>
              <w:rPr>
                <w:sz w:val="24"/>
                <w:szCs w:val="24"/>
              </w:rPr>
            </w:pPr>
          </w:p>
        </w:tc>
      </w:tr>
      <w:tr w:rsidR="0055075A" w:rsidRPr="0055075A" w14:paraId="73787E46" w14:textId="77777777" w:rsidTr="79FC2AFF">
        <w:trPr>
          <w:trHeight w:val="267"/>
        </w:trPr>
        <w:tc>
          <w:tcPr>
            <w:tcW w:w="2704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34D5EAC" w14:textId="77777777" w:rsidR="00541D42" w:rsidRDefault="00541D42" w:rsidP="00815E6D"/>
          <w:p w14:paraId="05049229" w14:textId="564E3DF9" w:rsidR="002D6211" w:rsidRPr="0055075A" w:rsidRDefault="002D6211" w:rsidP="00815E6D"/>
        </w:tc>
        <w:tc>
          <w:tcPr>
            <w:tcW w:w="2704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B67D616" w14:textId="77777777" w:rsidR="00541D42" w:rsidRPr="0055075A" w:rsidRDefault="00541D42" w:rsidP="00815E6D"/>
        </w:tc>
        <w:tc>
          <w:tcPr>
            <w:tcW w:w="2704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98CBD64" w14:textId="77777777" w:rsidR="00541D42" w:rsidRPr="0055075A" w:rsidRDefault="00541D42" w:rsidP="00815E6D"/>
        </w:tc>
        <w:tc>
          <w:tcPr>
            <w:tcW w:w="2704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74A9666" w14:textId="77777777" w:rsidR="00541D42" w:rsidRPr="0055075A" w:rsidRDefault="00541D42" w:rsidP="00815E6D"/>
        </w:tc>
      </w:tr>
      <w:tr w:rsidR="0055075A" w:rsidRPr="0055075A" w14:paraId="0F1BD831" w14:textId="77777777" w:rsidTr="79FC2AFF">
        <w:trPr>
          <w:trHeight w:val="376"/>
        </w:trPr>
        <w:tc>
          <w:tcPr>
            <w:tcW w:w="10816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70913E9C" w14:textId="0C6BCAF2" w:rsidR="0050067E" w:rsidRPr="001B7AE1" w:rsidRDefault="00D74D0B" w:rsidP="001B7AE1">
            <w:pPr>
              <w:rPr>
                <w:sz w:val="28"/>
                <w:szCs w:val="28"/>
              </w:rPr>
            </w:pPr>
            <w:r w:rsidRPr="00D74D0B">
              <w:rPr>
                <w:b/>
                <w:bCs/>
                <w:sz w:val="28"/>
                <w:szCs w:val="28"/>
              </w:rPr>
              <w:t>Topic</w:t>
            </w:r>
            <w:r w:rsidR="0073175D">
              <w:rPr>
                <w:b/>
                <w:bCs/>
                <w:sz w:val="28"/>
                <w:szCs w:val="28"/>
              </w:rPr>
              <w:t xml:space="preserve">: </w:t>
            </w:r>
            <w:r w:rsidR="001B7AE1">
              <w:rPr>
                <w:b/>
                <w:bCs/>
                <w:sz w:val="28"/>
                <w:szCs w:val="28"/>
              </w:rPr>
              <w:t xml:space="preserve">Decision Tree Classifier &amp; Random Forest Classifier </w:t>
            </w:r>
          </w:p>
        </w:tc>
      </w:tr>
      <w:tr w:rsidR="00640AAC" w:rsidRPr="0055075A" w14:paraId="367A73AE" w14:textId="77777777" w:rsidTr="79FC2AFF">
        <w:trPr>
          <w:trHeight w:val="556"/>
        </w:trPr>
        <w:tc>
          <w:tcPr>
            <w:tcW w:w="10816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7C9B8BCF" w14:textId="77777777" w:rsidR="003A3BCA" w:rsidRDefault="003A3BCA" w:rsidP="00696401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2E521D6E" w14:textId="34D8C8EC" w:rsidR="001B7AE1" w:rsidRPr="001B7AE1" w:rsidRDefault="00696401" w:rsidP="001B7A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>Aim</w:t>
            </w:r>
            <w:r w:rsidR="001A402C" w:rsidRPr="00696401"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 xml:space="preserve">: </w:t>
            </w:r>
            <w:r w:rsidR="001B7AE1">
              <w:rPr>
                <w:b/>
                <w:bCs/>
                <w:sz w:val="23"/>
                <w:szCs w:val="23"/>
              </w:rPr>
              <w:t xml:space="preserve">Write a program to implement the Decision Tree Classifier &amp; Random Forest Classifier with prediction, test score and confusion matrix. </w:t>
            </w:r>
          </w:p>
          <w:p w14:paraId="7DA6EFF4" w14:textId="6BBC30BA" w:rsidR="001A402C" w:rsidRPr="00696401" w:rsidRDefault="001A402C" w:rsidP="00696401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1F0EF2B3" w14:textId="40CDD906" w:rsidR="001A402C" w:rsidRDefault="001A402C" w:rsidP="001A402C">
            <w:pPr>
              <w:pStyle w:val="NormalWeb"/>
              <w:rPr>
                <w:b/>
                <w:bCs/>
                <w:color w:val="000000" w:themeColor="text1"/>
                <w:sz w:val="27"/>
                <w:szCs w:val="27"/>
              </w:rPr>
            </w:pPr>
            <w:r w:rsidRPr="559AAB90">
              <w:rPr>
                <w:b/>
                <w:bCs/>
                <w:color w:val="000000" w:themeColor="text1"/>
                <w:sz w:val="27"/>
                <w:szCs w:val="27"/>
              </w:rPr>
              <w:t>D</w:t>
            </w:r>
            <w:r w:rsidR="00696401" w:rsidRPr="559AAB90">
              <w:rPr>
                <w:b/>
                <w:bCs/>
                <w:color w:val="000000" w:themeColor="text1"/>
                <w:sz w:val="27"/>
                <w:szCs w:val="27"/>
              </w:rPr>
              <w:t>escription</w:t>
            </w:r>
            <w:r w:rsidRPr="559AAB90">
              <w:rPr>
                <w:b/>
                <w:bCs/>
                <w:color w:val="000000" w:themeColor="text1"/>
                <w:sz w:val="27"/>
                <w:szCs w:val="27"/>
              </w:rPr>
              <w:t>:</w:t>
            </w:r>
          </w:p>
          <w:p w14:paraId="5D336E8C" w14:textId="77777777" w:rsidR="001B7AE1" w:rsidRDefault="001B7AE1" w:rsidP="001B7AE1">
            <w:pPr>
              <w:pStyle w:val="Default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Decision Tree Classifier :- </w:t>
            </w:r>
          </w:p>
          <w:p w14:paraId="15415AC8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68BBC367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03EBB839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7BB43D33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3D6FE0FA" w14:textId="050714C3" w:rsidR="00106E90" w:rsidRPr="00106E90" w:rsidRDefault="003A3BCA" w:rsidP="00106E90">
            <w:pPr>
              <w:rPr>
                <w:rFonts w:ascii="inherit" w:eastAsia="Times New Roman" w:hAnsi="inherit" w:cs="Times New Roman"/>
                <w:b/>
                <w:sz w:val="24"/>
                <w:szCs w:val="24"/>
                <w:u w:val="single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5E6CFB5E" w14:textId="77777777" w:rsidR="001B7AE1" w:rsidRDefault="001B7AE1" w:rsidP="001B7AE1">
            <w:pPr>
              <w:pStyle w:val="Default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Random Forest Classifier :- </w:t>
            </w:r>
          </w:p>
          <w:p w14:paraId="5545A995" w14:textId="0B2DFD46" w:rsidR="00106E90" w:rsidRPr="003A3BCA" w:rsidRDefault="003A3BCA" w:rsidP="00106E90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C87AD1E" w14:textId="77777777" w:rsidR="00106E90" w:rsidRPr="00106E90" w:rsidRDefault="00106E90" w:rsidP="00106E90">
            <w:pPr>
              <w:rPr>
                <w:rFonts w:ascii="inherit" w:eastAsia="Times New Roman" w:hAnsi="inherit" w:cs="Times New Roman"/>
                <w:sz w:val="24"/>
                <w:szCs w:val="24"/>
              </w:rPr>
            </w:pPr>
          </w:p>
          <w:p w14:paraId="36B86ED1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1DDF13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CF55977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2DE64E7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1B997B6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5F5F626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AD2DE56" w14:textId="34788BEE" w:rsidR="00106E90" w:rsidRDefault="00106E90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106E9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Code and output</w:t>
            </w:r>
          </w:p>
          <w:p w14:paraId="0F9CFEA8" w14:textId="14E23AA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FD5868A" w14:textId="2F3C1FBE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>import pandas as pd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numpy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as np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matplotlib.pyplo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as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lt</w:t>
            </w:r>
            <w:proofErr w:type="spellEnd"/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seaborn as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ns</w:t>
            </w:r>
            <w:proofErr w:type="spellEnd"/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preprocessing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LabelEncoder</w:t>
            </w:r>
            <w:proofErr w:type="spellEnd"/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model_selectio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rain_test_split</w:t>
            </w:r>
            <w:proofErr w:type="spellEnd"/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metrics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assification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accuracy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onfusion_matrix</w:t>
            </w:r>
            <w:proofErr w:type="spellEnd"/>
          </w:p>
          <w:p w14:paraId="7F3292CA" w14:textId="355F5923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43EB3C07" w14:textId="34D210D3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>%matplotlib inline</w:t>
            </w:r>
          </w:p>
          <w:p w14:paraId="072DD225" w14:textId="56F3DB81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lastRenderedPageBreak/>
              <w:t xml:space="preserve"> </w:t>
            </w:r>
          </w:p>
          <w:p w14:paraId="42CB4F6D" w14:textId="4CC3616F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df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d.read_csv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"WA_Fn-UseC_-HR-Employee-Attrition.csv")</w:t>
            </w:r>
          </w:p>
          <w:p w14:paraId="5A36D0A4" w14:textId="06B02280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6A096AAE" w14:textId="3EAD0192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># Keeping emp position unaffected.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f.head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)</w:t>
            </w:r>
          </w:p>
          <w:p w14:paraId="25D04E8F" w14:textId="104F48F2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78C9615" w14:textId="566D347C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># Exploratory Data Analysis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ns.countplo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x='Attrition', data=df)</w:t>
            </w:r>
          </w:p>
          <w:p w14:paraId="52729D07" w14:textId="6373F227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B48E70E" w14:textId="7EEDE2A7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andas.core.arrays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categorical</w:t>
            </w:r>
          </w:p>
          <w:p w14:paraId="56E790F9" w14:textId="57F3EBE4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585B7CA2" w14:textId="4BEED4ED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f.drop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['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EmployeeCoun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', '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EmployeeNumber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', 'Over18', '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tandardHours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'], axis="columns"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inplac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=True)</w:t>
            </w:r>
          </w:p>
          <w:p w14:paraId="32AFC3C3" w14:textId="366024B4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9121AC5" w14:textId="58C2D9E3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ategorical_col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 []</w:t>
            </w:r>
          </w:p>
          <w:p w14:paraId="12FB9047" w14:textId="4AD7ACA3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F4E88E5" w14:textId="4293CDD2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for column in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f.columns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: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if df[column].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typ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= object: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ategorical_col.append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column)</w:t>
            </w:r>
          </w:p>
          <w:p w14:paraId="1CD6FD81" w14:textId="6B57C968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79A3E7D" w14:textId="75676CE1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>df['Attrition'] = df['Attrition'].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astyp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"category").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at.codes</w:t>
            </w:r>
            <w:proofErr w:type="spellEnd"/>
          </w:p>
          <w:p w14:paraId="282CF9A5" w14:textId="2C27CA00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4116327F" w14:textId="50A61A06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for column in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ategorical_col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: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df[column]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LabelEncoder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).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it_transform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df[column])</w:t>
            </w:r>
          </w:p>
          <w:p w14:paraId="5DA7D13F" w14:textId="3336B116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53AA8280" w14:textId="451C68AF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X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f.drop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'Attrition', axis=1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y = df['Attrition']</w:t>
            </w:r>
          </w:p>
          <w:p w14:paraId="58AFB953" w14:textId="39F1115B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14D43B34" w14:textId="42BE8A62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rain_test_spli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(X, y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est_siz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=0.3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andom_stat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=42)</w:t>
            </w:r>
          </w:p>
          <w:p w14:paraId="2D7B05CA" w14:textId="52DD82D9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66A1CEC2" w14:textId="0FA3CFCC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def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rint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train=True):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if train: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lastRenderedPageBreak/>
              <w:t xml:space="preserve">         pred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.predic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d.DataFram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assification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pred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output_dic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=True)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"Train Result:\n=======================================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"Accuracy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Score: {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accuracy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pred) * 100:.2f}%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" 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"CLASSIFICATIO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REPORT:\n{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}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" 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"Confusio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Matrix: \n{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onfusion_matrix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pred)}\n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eli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not train: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ed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.predic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d.DataFram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assification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pred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output_dic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=True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"Test Result:\n=======================================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"Accuracy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Score: {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accuracy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pred) * 100:.2f}%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" 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"CLASSIFICATIO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REPORT:\n{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lf_repor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}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" "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        print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f"Confusio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Matrix: \n{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confusion_matrix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pred)}\n")</w:t>
            </w:r>
          </w:p>
          <w:p w14:paraId="17525995" w14:textId="25FC93E8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tre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ecisionTreeClassifier</w:t>
            </w:r>
            <w:proofErr w:type="spellEnd"/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ensembl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andomForestClassifier</w:t>
            </w:r>
            <w:proofErr w:type="spellEnd"/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from pickle import TRUE</w:t>
            </w:r>
          </w:p>
          <w:p w14:paraId="032DDC28" w14:textId="73A44BC8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807691B" w14:textId="2001EA1F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tre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ecisionTreeClassifier</w:t>
            </w:r>
            <w:proofErr w:type="spellEnd"/>
          </w:p>
          <w:p w14:paraId="58E503DE" w14:textId="6ABB3F64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2B9AB7D" w14:textId="47AAC0F6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ree_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DecisionTreeClassifier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andom_stat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=42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ree_clf.fi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)</w:t>
            </w:r>
          </w:p>
          <w:p w14:paraId="6FF3A684" w14:textId="059BD935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5CF8563F" w14:textId="49C15C8B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rint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ree_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train=True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rint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tree_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train=False)</w:t>
            </w:r>
          </w:p>
          <w:p w14:paraId="1EB6BC02" w14:textId="443A52B8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7B410A2" w14:textId="5BCBD04A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from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sklearn.ensembl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import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andomForestClassifier</w:t>
            </w:r>
            <w:proofErr w:type="spellEnd"/>
          </w:p>
          <w:p w14:paraId="4E41E4E6" w14:textId="7888B6D5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28CF3012" w14:textId="6BCEAA83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f_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=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andomForestClassifier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andom_stat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=42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f_clf.fi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)</w:t>
            </w:r>
          </w:p>
          <w:p w14:paraId="441158B7" w14:textId="60FD7D76" w:rsidR="003A3CB9" w:rsidRDefault="70AAA437" w:rsidP="79FC2AFF">
            <w:pPr>
              <w:spacing w:before="240" w:after="240"/>
            </w:pP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33839FE6" w14:textId="1739B250" w:rsidR="003A3CB9" w:rsidRDefault="70AAA437" w:rsidP="79FC2AFF">
            <w:pPr>
              <w:spacing w:before="240" w:after="240"/>
            </w:pP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rint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f_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train=True)</w:t>
            </w:r>
            <w:r w:rsidR="003A3CB9">
              <w:br/>
            </w:r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print_score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(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rf_clf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rain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X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 xml:space="preserve">, </w:t>
            </w:r>
            <w:proofErr w:type="spellStart"/>
            <w:r w:rsidRPr="79FC2AFF">
              <w:rPr>
                <w:rFonts w:ascii="Arial" w:eastAsia="Arial" w:hAnsi="Arial" w:cs="Arial"/>
                <w:sz w:val="24"/>
                <w:szCs w:val="24"/>
              </w:rPr>
              <w:t>y_test</w:t>
            </w:r>
            <w:proofErr w:type="spellEnd"/>
            <w:r w:rsidRPr="79FC2AFF">
              <w:rPr>
                <w:rFonts w:ascii="Arial" w:eastAsia="Arial" w:hAnsi="Arial" w:cs="Arial"/>
                <w:sz w:val="24"/>
                <w:szCs w:val="24"/>
              </w:rPr>
              <w:t>, train=False)</w:t>
            </w:r>
          </w:p>
          <w:p w14:paraId="45F1581C" w14:textId="391A3A08" w:rsidR="003A3CB9" w:rsidRDefault="003A3CB9" w:rsidP="79FC2AFF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1374F52" w14:textId="13DC24AC" w:rsidR="70AAA437" w:rsidRDefault="70AAA437" w:rsidP="79FC2AFF">
            <w:r>
              <w:rPr>
                <w:noProof/>
              </w:rPr>
              <w:lastRenderedPageBreak/>
              <w:drawing>
                <wp:inline distT="0" distB="0" distL="0" distR="0" wp14:anchorId="635245B9" wp14:editId="3D67C28B">
                  <wp:extent cx="6734175" cy="2356961"/>
                  <wp:effectExtent l="0" t="0" r="0" b="0"/>
                  <wp:docPr id="1809526221" name="Picture 18095262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4175" cy="2356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03D2AF" w14:textId="62B65B1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8D16131" w14:textId="569FAADC" w:rsidR="003A3CB9" w:rsidRDefault="5DEBB02C" w:rsidP="79FC2AFF">
            <w:r>
              <w:rPr>
                <w:noProof/>
              </w:rPr>
              <w:drawing>
                <wp:inline distT="0" distB="0" distL="0" distR="0" wp14:anchorId="462CE672" wp14:editId="7AA167F6">
                  <wp:extent cx="6181725" cy="4443114"/>
                  <wp:effectExtent l="0" t="0" r="0" b="0"/>
                  <wp:docPr id="1590515986" name="Picture 15905159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1725" cy="4443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D82862" w14:textId="1B9223C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0742E09" w14:textId="2C657164" w:rsidR="003A3CB9" w:rsidRDefault="5DEBB02C" w:rsidP="79FC2AFF">
            <w:r>
              <w:rPr>
                <w:noProof/>
              </w:rPr>
              <w:lastRenderedPageBreak/>
              <w:drawing>
                <wp:inline distT="0" distB="0" distL="0" distR="0" wp14:anchorId="65E4D5F8" wp14:editId="29086A44">
                  <wp:extent cx="6038850" cy="5057537"/>
                  <wp:effectExtent l="0" t="0" r="0" b="0"/>
                  <wp:docPr id="2027985865" name="Picture 20279858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8850" cy="5057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D39C7C" w14:textId="25234C63" w:rsidR="003A3CB9" w:rsidRDefault="342156C4" w:rsidP="79FC2AFF">
            <w:r>
              <w:rPr>
                <w:noProof/>
              </w:rPr>
              <w:drawing>
                <wp:inline distT="0" distB="0" distL="0" distR="0" wp14:anchorId="0FAE180C" wp14:editId="68C0FEBD">
                  <wp:extent cx="4572000" cy="3914775"/>
                  <wp:effectExtent l="0" t="0" r="0" b="0"/>
                  <wp:docPr id="694266757" name="Picture 6942667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91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111EB1" w14:textId="71D3721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7CDF8FC" w14:textId="13D5C0C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A5154FC" w14:textId="6D35EDF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8F7BD5B" w14:textId="6328199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46B4F70" w14:textId="73D3466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B4047D8" w14:textId="3C10D0F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C2D1647" w14:textId="18BC826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2E27BF6" w14:textId="15BA531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812D1E8" w14:textId="750B735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355BEEE" w14:textId="1B8A8BF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D27BACD" w14:textId="683615E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DF3FB90" w14:textId="1406B4A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04E4A4E" w14:textId="36857D09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A1A8EEC" w14:textId="27E9C69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E74FE1A" w14:textId="7945047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7C8F49D" w14:textId="235D0B7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38DCBAB" w14:textId="31CB272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9A8E5D1" w14:textId="3F85720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D74F825" w14:textId="0B608FB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2762518" w14:textId="5979B36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CE369C7" w14:textId="2B5DD37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985F304" w14:textId="65B3C3A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Confusion Matrix Calculations:</w:t>
            </w:r>
          </w:p>
          <w:p w14:paraId="3C65BD0D" w14:textId="26127E5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E8537DB" w14:textId="47BC902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7F2AF23" w14:textId="2435A76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651F5F" w14:textId="77715560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1E54A38" w14:textId="645D3A6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7968F7B" w14:textId="160B4A8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A363B7C" w14:textId="1D94F13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5F6BDC5" w14:textId="15DB12E6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070BD6D" w14:textId="501FB71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BBFEBE8" w14:textId="00E5A54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Learnings:</w:t>
            </w:r>
          </w:p>
          <w:p w14:paraId="2124A564" w14:textId="0424181B" w:rsidR="00251304" w:rsidRPr="00106E90" w:rsidRDefault="00E17AE8" w:rsidP="00106E90">
            <w:pPr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br/>
            </w:r>
          </w:p>
          <w:p w14:paraId="5DE4F07B" w14:textId="77777777" w:rsidR="00E17AE8" w:rsidRDefault="00E17AE8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500FD6F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4D963266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3EE8AC3E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3865C146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4C7EF389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1FA6C1F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7DDDCF5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3B0F382" w14:textId="7F129B54" w:rsidR="00640AAC" w:rsidRP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E516B" w:rsidRPr="0055075A" w14:paraId="09699922" w14:textId="77777777" w:rsidTr="79FC2AFF">
        <w:trPr>
          <w:trHeight w:val="267"/>
        </w:trPr>
        <w:tc>
          <w:tcPr>
            <w:tcW w:w="10816" w:type="dxa"/>
            <w:gridSpan w:val="4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4E53D33" w14:textId="77777777" w:rsidR="009E516B" w:rsidRPr="0055075A" w:rsidRDefault="009E516B"/>
        </w:tc>
      </w:tr>
      <w:tr w:rsidR="0055075A" w:rsidRPr="0055075A" w14:paraId="6C275786" w14:textId="77777777" w:rsidTr="79FC2AFF">
        <w:trPr>
          <w:trHeight w:val="267"/>
        </w:trPr>
        <w:tc>
          <w:tcPr>
            <w:tcW w:w="10816" w:type="dxa"/>
            <w:gridSpan w:val="4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6FB90CFF" w14:textId="77777777" w:rsidR="000504C5" w:rsidRDefault="000504C5" w:rsidP="000504C5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106E9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Analysis of Confusion Matrix</w:t>
            </w:r>
          </w:p>
          <w:p w14:paraId="29349829" w14:textId="77777777" w:rsidR="000504C5" w:rsidRPr="00106E90" w:rsidRDefault="000504C5" w:rsidP="000504C5">
            <w:pPr>
              <w:rPr>
                <w:rFonts w:ascii="inherit" w:eastAsia="Times New Roman" w:hAnsi="inherit" w:cs="Times New Roman"/>
                <w:sz w:val="24"/>
                <w:szCs w:val="24"/>
              </w:rPr>
            </w:pPr>
          </w:p>
          <w:p w14:paraId="61BE2ABE" w14:textId="77777777" w:rsidR="000504C5" w:rsidRDefault="000504C5" w:rsidP="000504C5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59CEB2CF" w14:textId="77777777" w:rsidR="000504C5" w:rsidRDefault="000504C5" w:rsidP="00D27CD9">
            <w:pPr>
              <w:rPr>
                <w:b/>
              </w:rPr>
            </w:pPr>
          </w:p>
          <w:p w14:paraId="68C90AEC" w14:textId="77777777" w:rsidR="000504C5" w:rsidRDefault="000504C5" w:rsidP="00D27CD9">
            <w:pPr>
              <w:rPr>
                <w:b/>
              </w:rPr>
            </w:pPr>
          </w:p>
          <w:p w14:paraId="4F1F4AA3" w14:textId="77777777" w:rsidR="000504C5" w:rsidRDefault="000504C5" w:rsidP="00D27CD9">
            <w:pPr>
              <w:rPr>
                <w:b/>
              </w:rPr>
            </w:pPr>
          </w:p>
          <w:p w14:paraId="18D823FB" w14:textId="77777777" w:rsidR="000504C5" w:rsidRPr="000504C5" w:rsidRDefault="000504C5" w:rsidP="000504C5">
            <w:pPr>
              <w:rPr>
                <w:b/>
                <w:sz w:val="30"/>
              </w:rPr>
            </w:pPr>
            <w:r w:rsidRPr="000504C5">
              <w:rPr>
                <w:b/>
                <w:sz w:val="30"/>
              </w:rPr>
              <w:t>Learnings:</w:t>
            </w:r>
          </w:p>
          <w:p w14:paraId="72872B07" w14:textId="77777777" w:rsidR="000504C5" w:rsidRDefault="000504C5" w:rsidP="00D27CD9">
            <w:pPr>
              <w:rPr>
                <w:b/>
              </w:rPr>
            </w:pPr>
          </w:p>
          <w:p w14:paraId="4DF4B246" w14:textId="77777777" w:rsidR="000504C5" w:rsidRDefault="000504C5" w:rsidP="00D27CD9">
            <w:pPr>
              <w:rPr>
                <w:b/>
              </w:rPr>
            </w:pPr>
          </w:p>
          <w:p w14:paraId="171082B2" w14:textId="77777777" w:rsidR="000504C5" w:rsidRDefault="000504C5" w:rsidP="00D27CD9">
            <w:pPr>
              <w:rPr>
                <w:b/>
              </w:rPr>
            </w:pPr>
          </w:p>
          <w:p w14:paraId="19DB10E6" w14:textId="77777777" w:rsidR="000504C5" w:rsidRDefault="000504C5" w:rsidP="00D27CD9">
            <w:pPr>
              <w:rPr>
                <w:b/>
              </w:rPr>
            </w:pPr>
          </w:p>
          <w:p w14:paraId="2090C020" w14:textId="6F72956B" w:rsidR="000504C5" w:rsidRPr="000504C5" w:rsidRDefault="000504C5" w:rsidP="00D27CD9">
            <w:pPr>
              <w:rPr>
                <w:b/>
              </w:rPr>
            </w:pPr>
          </w:p>
        </w:tc>
      </w:tr>
    </w:tbl>
    <w:p w14:paraId="7198A4A2" w14:textId="0326185E" w:rsidR="4E7C23BF" w:rsidRDefault="4E7C23BF" w:rsidP="00220A34"/>
    <w:sectPr w:rsidR="4E7C23BF" w:rsidSect="009A188D">
      <w:footerReference w:type="default" r:id="rId15"/>
      <w:pgSz w:w="12240" w:h="15840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E472" w14:textId="77777777" w:rsidR="008D77EF" w:rsidRDefault="008D77EF" w:rsidP="0040472D">
      <w:pPr>
        <w:spacing w:after="0" w:line="240" w:lineRule="auto"/>
      </w:pPr>
      <w:r>
        <w:separator/>
      </w:r>
    </w:p>
  </w:endnote>
  <w:endnote w:type="continuationSeparator" w:id="0">
    <w:p w14:paraId="6E142D27" w14:textId="77777777" w:rsidR="008D77EF" w:rsidRDefault="008D77EF" w:rsidP="0040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966BC" w14:textId="11FFF079" w:rsidR="00E062CF" w:rsidRDefault="00E062CF" w:rsidP="0055075A">
    <w:pPr>
      <w:pStyle w:val="Footer"/>
      <w:jc w:val="center"/>
    </w:pPr>
    <w:r>
      <w:t>Vidyalankar School of Information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33E7E" w14:textId="77777777" w:rsidR="008D77EF" w:rsidRDefault="008D77EF" w:rsidP="0040472D">
      <w:pPr>
        <w:spacing w:after="0" w:line="240" w:lineRule="auto"/>
      </w:pPr>
      <w:r>
        <w:separator/>
      </w:r>
    </w:p>
  </w:footnote>
  <w:footnote w:type="continuationSeparator" w:id="0">
    <w:p w14:paraId="3333D17F" w14:textId="77777777" w:rsidR="008D77EF" w:rsidRDefault="008D77EF" w:rsidP="00404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B233963"/>
    <w:multiLevelType w:val="hybridMultilevel"/>
    <w:tmpl w:val="7D7E5BC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137192"/>
    <w:multiLevelType w:val="hybridMultilevel"/>
    <w:tmpl w:val="2240666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15616"/>
    <w:multiLevelType w:val="hybridMultilevel"/>
    <w:tmpl w:val="ED56B022"/>
    <w:lvl w:ilvl="0" w:tplc="C0F4CF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17858"/>
    <w:multiLevelType w:val="hybridMultilevel"/>
    <w:tmpl w:val="7D12AE62"/>
    <w:lvl w:ilvl="0" w:tplc="69F2D3D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CB918BE"/>
    <w:multiLevelType w:val="hybridMultilevel"/>
    <w:tmpl w:val="3EB2B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86686"/>
    <w:multiLevelType w:val="hybridMultilevel"/>
    <w:tmpl w:val="186894EA"/>
    <w:lvl w:ilvl="0" w:tplc="4880B7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6078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42B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2C2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CC1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5EFC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CC9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7A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400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MzC1tDQ2NjczMjFX0lEKTi0uzszPAykwrAUAWRyQQCwAAAA="/>
  </w:docVars>
  <w:rsids>
    <w:rsidRoot w:val="00D279F0"/>
    <w:rsid w:val="00001321"/>
    <w:rsid w:val="00040067"/>
    <w:rsid w:val="00046CF6"/>
    <w:rsid w:val="000504C5"/>
    <w:rsid w:val="000955F7"/>
    <w:rsid w:val="000C2B4E"/>
    <w:rsid w:val="000C2B8A"/>
    <w:rsid w:val="000C67F7"/>
    <w:rsid w:val="000C6905"/>
    <w:rsid w:val="000E4CC7"/>
    <w:rsid w:val="000E7C6A"/>
    <w:rsid w:val="000F21FE"/>
    <w:rsid w:val="00106E90"/>
    <w:rsid w:val="00112CDB"/>
    <w:rsid w:val="001154FA"/>
    <w:rsid w:val="00120B77"/>
    <w:rsid w:val="00141163"/>
    <w:rsid w:val="001745F4"/>
    <w:rsid w:val="00177357"/>
    <w:rsid w:val="0018586E"/>
    <w:rsid w:val="00187466"/>
    <w:rsid w:val="001A09C9"/>
    <w:rsid w:val="001A402C"/>
    <w:rsid w:val="001B7AE1"/>
    <w:rsid w:val="001F1500"/>
    <w:rsid w:val="00204FA3"/>
    <w:rsid w:val="00220A34"/>
    <w:rsid w:val="00241070"/>
    <w:rsid w:val="00251304"/>
    <w:rsid w:val="002615C3"/>
    <w:rsid w:val="00263C8C"/>
    <w:rsid w:val="002670CB"/>
    <w:rsid w:val="002930E8"/>
    <w:rsid w:val="002A0A1C"/>
    <w:rsid w:val="002B4F68"/>
    <w:rsid w:val="002C4F81"/>
    <w:rsid w:val="002D1185"/>
    <w:rsid w:val="002D6211"/>
    <w:rsid w:val="00326BA3"/>
    <w:rsid w:val="00354F94"/>
    <w:rsid w:val="00380748"/>
    <w:rsid w:val="00386834"/>
    <w:rsid w:val="003A1073"/>
    <w:rsid w:val="003A3BCA"/>
    <w:rsid w:val="003A3CB9"/>
    <w:rsid w:val="003A7011"/>
    <w:rsid w:val="003E4207"/>
    <w:rsid w:val="003F7D69"/>
    <w:rsid w:val="0040472D"/>
    <w:rsid w:val="004274DF"/>
    <w:rsid w:val="00472F2E"/>
    <w:rsid w:val="00495576"/>
    <w:rsid w:val="004B2575"/>
    <w:rsid w:val="004B2CB2"/>
    <w:rsid w:val="004E6B98"/>
    <w:rsid w:val="0050067E"/>
    <w:rsid w:val="005326FF"/>
    <w:rsid w:val="00541D42"/>
    <w:rsid w:val="00545B20"/>
    <w:rsid w:val="0055075A"/>
    <w:rsid w:val="00577756"/>
    <w:rsid w:val="005917A5"/>
    <w:rsid w:val="005B54BC"/>
    <w:rsid w:val="005C3D88"/>
    <w:rsid w:val="005C3F95"/>
    <w:rsid w:val="005C5DE5"/>
    <w:rsid w:val="005C6CCC"/>
    <w:rsid w:val="00620524"/>
    <w:rsid w:val="00627473"/>
    <w:rsid w:val="00640AAC"/>
    <w:rsid w:val="00643BCD"/>
    <w:rsid w:val="0065529E"/>
    <w:rsid w:val="00667480"/>
    <w:rsid w:val="00696401"/>
    <w:rsid w:val="006C6A09"/>
    <w:rsid w:val="006E6D81"/>
    <w:rsid w:val="006F67B8"/>
    <w:rsid w:val="00720399"/>
    <w:rsid w:val="0073175D"/>
    <w:rsid w:val="007936AC"/>
    <w:rsid w:val="007F3B97"/>
    <w:rsid w:val="00804687"/>
    <w:rsid w:val="00815E6D"/>
    <w:rsid w:val="00816FB8"/>
    <w:rsid w:val="008207BB"/>
    <w:rsid w:val="00863CC5"/>
    <w:rsid w:val="008815D9"/>
    <w:rsid w:val="00882736"/>
    <w:rsid w:val="008B393C"/>
    <w:rsid w:val="008B3B9C"/>
    <w:rsid w:val="008B49B1"/>
    <w:rsid w:val="008C3FAB"/>
    <w:rsid w:val="008D77EF"/>
    <w:rsid w:val="008D7A81"/>
    <w:rsid w:val="00932467"/>
    <w:rsid w:val="00945576"/>
    <w:rsid w:val="00952481"/>
    <w:rsid w:val="00981028"/>
    <w:rsid w:val="00985D04"/>
    <w:rsid w:val="009A188D"/>
    <w:rsid w:val="009E4A54"/>
    <w:rsid w:val="009E516B"/>
    <w:rsid w:val="00A13CC0"/>
    <w:rsid w:val="00A2434F"/>
    <w:rsid w:val="00A2755D"/>
    <w:rsid w:val="00A3665F"/>
    <w:rsid w:val="00A5759F"/>
    <w:rsid w:val="00A8271F"/>
    <w:rsid w:val="00AB1429"/>
    <w:rsid w:val="00AC32EF"/>
    <w:rsid w:val="00AD0697"/>
    <w:rsid w:val="00B21801"/>
    <w:rsid w:val="00B26907"/>
    <w:rsid w:val="00B514E3"/>
    <w:rsid w:val="00B774B5"/>
    <w:rsid w:val="00B9115B"/>
    <w:rsid w:val="00BB4252"/>
    <w:rsid w:val="00BC1F26"/>
    <w:rsid w:val="00BC6B13"/>
    <w:rsid w:val="00BD1B67"/>
    <w:rsid w:val="00BD6657"/>
    <w:rsid w:val="00BE217B"/>
    <w:rsid w:val="00C105D0"/>
    <w:rsid w:val="00C604E2"/>
    <w:rsid w:val="00CA2DC6"/>
    <w:rsid w:val="00CA3229"/>
    <w:rsid w:val="00CA500C"/>
    <w:rsid w:val="00CB234F"/>
    <w:rsid w:val="00CB7D18"/>
    <w:rsid w:val="00D013BD"/>
    <w:rsid w:val="00D279F0"/>
    <w:rsid w:val="00D27CD9"/>
    <w:rsid w:val="00D342D4"/>
    <w:rsid w:val="00D362B7"/>
    <w:rsid w:val="00D44DE5"/>
    <w:rsid w:val="00D74D0B"/>
    <w:rsid w:val="00D765DE"/>
    <w:rsid w:val="00D976A3"/>
    <w:rsid w:val="00DA5BD7"/>
    <w:rsid w:val="00DA6CED"/>
    <w:rsid w:val="00E00505"/>
    <w:rsid w:val="00E062CF"/>
    <w:rsid w:val="00E17AE8"/>
    <w:rsid w:val="00E252AA"/>
    <w:rsid w:val="00E560E9"/>
    <w:rsid w:val="00E86374"/>
    <w:rsid w:val="00E86C1E"/>
    <w:rsid w:val="00EE7DCF"/>
    <w:rsid w:val="00F00B6F"/>
    <w:rsid w:val="00F01334"/>
    <w:rsid w:val="00F17E34"/>
    <w:rsid w:val="00F2242D"/>
    <w:rsid w:val="00F4067B"/>
    <w:rsid w:val="00FA502C"/>
    <w:rsid w:val="00FC5711"/>
    <w:rsid w:val="00FC63FF"/>
    <w:rsid w:val="00FF4B92"/>
    <w:rsid w:val="00FF7AAA"/>
    <w:rsid w:val="05ED3C6E"/>
    <w:rsid w:val="0AC0AD91"/>
    <w:rsid w:val="0B0CE084"/>
    <w:rsid w:val="0F941EB4"/>
    <w:rsid w:val="1C7A8F42"/>
    <w:rsid w:val="225FFB04"/>
    <w:rsid w:val="22D0A869"/>
    <w:rsid w:val="246C78CA"/>
    <w:rsid w:val="26FD76D9"/>
    <w:rsid w:val="2E135B10"/>
    <w:rsid w:val="325376B3"/>
    <w:rsid w:val="32711AD4"/>
    <w:rsid w:val="342156C4"/>
    <w:rsid w:val="3591B8E8"/>
    <w:rsid w:val="3DC5B6D9"/>
    <w:rsid w:val="3E316C60"/>
    <w:rsid w:val="3EF67D9C"/>
    <w:rsid w:val="40C76C18"/>
    <w:rsid w:val="40EC713A"/>
    <w:rsid w:val="449866F6"/>
    <w:rsid w:val="459F96C3"/>
    <w:rsid w:val="463F52B0"/>
    <w:rsid w:val="473B6724"/>
    <w:rsid w:val="4E7C23BF"/>
    <w:rsid w:val="52F2CB00"/>
    <w:rsid w:val="54D6B758"/>
    <w:rsid w:val="553697F7"/>
    <w:rsid w:val="559AAB90"/>
    <w:rsid w:val="562D32BF"/>
    <w:rsid w:val="5A4BB50A"/>
    <w:rsid w:val="5B8411E0"/>
    <w:rsid w:val="5DEBB02C"/>
    <w:rsid w:val="64C174CE"/>
    <w:rsid w:val="68372362"/>
    <w:rsid w:val="6C8DA427"/>
    <w:rsid w:val="6EF29B0E"/>
    <w:rsid w:val="70AAA437"/>
    <w:rsid w:val="722FF1BC"/>
    <w:rsid w:val="75DECF59"/>
    <w:rsid w:val="76DAC026"/>
    <w:rsid w:val="79FC2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400D6F8"/>
  <w15:docId w15:val="{3EFA5759-4A30-4A0B-8D0F-9734B88FF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customStyle="1" w:styleId="paragraph">
    <w:name w:val="paragraph"/>
    <w:basedOn w:val="Normal"/>
    <w:rsid w:val="009324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32467"/>
  </w:style>
  <w:style w:type="character" w:customStyle="1" w:styleId="eop">
    <w:name w:val="eop"/>
    <w:basedOn w:val="DefaultParagraphFont"/>
    <w:rsid w:val="00932467"/>
  </w:style>
  <w:style w:type="paragraph" w:customStyle="1" w:styleId="Default">
    <w:name w:val="Default"/>
    <w:rsid w:val="006E6D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A40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3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0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4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9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0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2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9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8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3" ma:contentTypeDescription="Create a new document." ma:contentTypeScope="" ma:versionID="34115c5d2a1611cc09d132a5a4502db7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f7d9f7b74a57f06f75100a52ae252e58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Props1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841CCD7-E261-44BF-8A85-9650A3FEB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e8bfe-e38b-4fdc-847d-ff1cb45df1d4"/>
    <ds:schemaRef ds:uri="5221833c-1b19-4e53-91d3-af95fa3b62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79627C7-4268-4D5F-8B2E-CEB007DB9C9C}">
  <ds:schemaRefs>
    <ds:schemaRef ds:uri="http://purl.org/dc/terms/"/>
    <ds:schemaRef ds:uri="http://schemas.microsoft.com/office/2006/metadata/properties"/>
    <ds:schemaRef ds:uri="http://schemas.microsoft.com/office/2006/documentManagement/types"/>
    <ds:schemaRef ds:uri="5221833c-1b19-4e53-91d3-af95fa3b6253"/>
    <ds:schemaRef ds:uri="http://www.w3.org/XML/1998/namespace"/>
    <ds:schemaRef ds:uri="2cfe8bfe-e38b-4fdc-847d-ff1cb45df1d4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09</Words>
  <Characters>2903</Characters>
  <Application>Microsoft Office Word</Application>
  <DocSecurity>0</DocSecurity>
  <Lines>24</Lines>
  <Paragraphs>6</Paragraphs>
  <ScaleCrop>false</ScaleCrop>
  <Company>OfficeTemplatesOnline.com</Company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Ninad Karlekar</cp:lastModifiedBy>
  <cp:revision>6</cp:revision>
  <dcterms:created xsi:type="dcterms:W3CDTF">2023-10-13T01:22:00Z</dcterms:created>
  <dcterms:modified xsi:type="dcterms:W3CDTF">2023-10-14T17:53:00Z</dcterms:modified>
  <cp:version>OfficeTemplatesOnline.com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  <property fmtid="{D5CDD505-2E9C-101B-9397-08002B2CF9AE}" pid="3" name="MediaServiceImageTags">
    <vt:lpwstr/>
  </property>
  <property fmtid="{D5CDD505-2E9C-101B-9397-08002B2CF9AE}" pid="4" name="Order">
    <vt:r8>39311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</Properties>
</file>